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 la Fase 2, proyecto Migración Funcional SIU de la Procuraduría General de la Nación (Coomeva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d7853b del 09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24:55Z</dcterms:created>
  <dcterms:modified xsi:type="dcterms:W3CDTF">2023-10-09T18: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